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725CD" w14:textId="1B690E6F" w:rsidR="007F30FA" w:rsidRDefault="007F30FA" w:rsidP="007F30FA">
      <w:pPr>
        <w:jc w:val="center"/>
        <w:rPr>
          <w:b/>
          <w:sz w:val="40"/>
          <w:szCs w:val="40"/>
        </w:rPr>
      </w:pPr>
      <w:r w:rsidRPr="008261F4">
        <w:rPr>
          <w:b/>
          <w:sz w:val="40"/>
          <w:szCs w:val="40"/>
        </w:rPr>
        <w:t>V</w:t>
      </w:r>
      <w:r w:rsidR="00C02C0A">
        <w:rPr>
          <w:b/>
          <w:sz w:val="40"/>
          <w:szCs w:val="40"/>
        </w:rPr>
        <w:t>I</w:t>
      </w:r>
      <w:r w:rsidRPr="008261F4">
        <w:rPr>
          <w:b/>
          <w:sz w:val="40"/>
          <w:szCs w:val="40"/>
        </w:rPr>
        <w:t xml:space="preserve"> Konkurs Wiedzy o Ochronie Środowiska</w:t>
      </w:r>
    </w:p>
    <w:p w14:paraId="3441FDBB" w14:textId="77777777" w:rsidR="007F30FA" w:rsidRPr="008261F4" w:rsidRDefault="007F30FA" w:rsidP="007F30FA">
      <w:pPr>
        <w:jc w:val="center"/>
        <w:rPr>
          <w:b/>
          <w:sz w:val="40"/>
          <w:szCs w:val="40"/>
        </w:rPr>
      </w:pPr>
      <w:r w:rsidRPr="008261F4">
        <w:rPr>
          <w:b/>
          <w:sz w:val="40"/>
          <w:szCs w:val="40"/>
        </w:rPr>
        <w:t>Wydział Chemii UwB</w:t>
      </w:r>
    </w:p>
    <w:p w14:paraId="0B4D65D6" w14:textId="77777777" w:rsidR="007F30FA" w:rsidRPr="008261F4" w:rsidRDefault="007F30FA" w:rsidP="007F30FA">
      <w:pPr>
        <w:rPr>
          <w:sz w:val="34"/>
          <w:szCs w:val="34"/>
        </w:rPr>
      </w:pPr>
    </w:p>
    <w:p w14:paraId="33487518" w14:textId="77777777" w:rsidR="007F30FA" w:rsidRPr="008261F4" w:rsidRDefault="007F30FA" w:rsidP="007F30FA">
      <w:pPr>
        <w:jc w:val="both"/>
        <w:rPr>
          <w:sz w:val="34"/>
          <w:szCs w:val="34"/>
        </w:rPr>
      </w:pPr>
      <w:r w:rsidRPr="008261F4">
        <w:rPr>
          <w:sz w:val="34"/>
          <w:szCs w:val="34"/>
        </w:rPr>
        <w:t>Wytyczne dotyczące wystąpień ustnych:</w:t>
      </w:r>
    </w:p>
    <w:p w14:paraId="7DC0F5F4" w14:textId="285B7D2F" w:rsidR="007F30FA" w:rsidRPr="008261F4" w:rsidRDefault="007F30FA" w:rsidP="007F30FA">
      <w:pPr>
        <w:pStyle w:val="Akapitzlist"/>
        <w:numPr>
          <w:ilvl w:val="0"/>
          <w:numId w:val="1"/>
        </w:numPr>
        <w:ind w:left="426"/>
        <w:jc w:val="both"/>
        <w:rPr>
          <w:sz w:val="34"/>
          <w:szCs w:val="34"/>
        </w:rPr>
      </w:pPr>
      <w:r w:rsidRPr="008261F4">
        <w:rPr>
          <w:sz w:val="34"/>
          <w:szCs w:val="34"/>
        </w:rPr>
        <w:t xml:space="preserve">Slajd tytułowy powinien zawierać następujące informacje: temat wystąpienia, imię i nazwisko osoby prezentującej, nazwa szkoły, nazwisko opiekuna merytorycznego (nauczyciela), dopisek </w:t>
      </w:r>
      <w:r>
        <w:rPr>
          <w:sz w:val="34"/>
          <w:szCs w:val="34"/>
        </w:rPr>
        <w:br/>
      </w:r>
      <w:r w:rsidRPr="008261F4">
        <w:rPr>
          <w:i/>
          <w:sz w:val="34"/>
          <w:szCs w:val="34"/>
        </w:rPr>
        <w:t>V</w:t>
      </w:r>
      <w:r w:rsidR="00C02C0A">
        <w:rPr>
          <w:i/>
          <w:sz w:val="34"/>
          <w:szCs w:val="34"/>
        </w:rPr>
        <w:t>I</w:t>
      </w:r>
      <w:r w:rsidRPr="008261F4">
        <w:rPr>
          <w:i/>
          <w:sz w:val="34"/>
          <w:szCs w:val="34"/>
        </w:rPr>
        <w:t xml:space="preserve"> Konkurs Wiedzy o Ochronie Środowiska.</w:t>
      </w:r>
    </w:p>
    <w:p w14:paraId="6EA8827B" w14:textId="77777777" w:rsidR="007F30FA" w:rsidRPr="008261F4" w:rsidRDefault="007F30FA" w:rsidP="007F30FA">
      <w:pPr>
        <w:pStyle w:val="Akapitzlist"/>
        <w:numPr>
          <w:ilvl w:val="0"/>
          <w:numId w:val="1"/>
        </w:numPr>
        <w:ind w:left="426"/>
        <w:jc w:val="both"/>
        <w:rPr>
          <w:sz w:val="34"/>
          <w:szCs w:val="34"/>
        </w:rPr>
      </w:pPr>
      <w:r w:rsidRPr="008261F4">
        <w:rPr>
          <w:sz w:val="34"/>
          <w:szCs w:val="34"/>
        </w:rPr>
        <w:t>Czas wystąpienia nie może przekraczać 10 minut.</w:t>
      </w:r>
    </w:p>
    <w:p w14:paraId="51A297CD" w14:textId="77777777" w:rsidR="007F30FA" w:rsidRPr="008261F4" w:rsidRDefault="007F30FA" w:rsidP="007F30FA">
      <w:pPr>
        <w:pStyle w:val="Akapitzlist"/>
        <w:numPr>
          <w:ilvl w:val="0"/>
          <w:numId w:val="1"/>
        </w:numPr>
        <w:ind w:left="426"/>
        <w:jc w:val="both"/>
        <w:rPr>
          <w:sz w:val="34"/>
          <w:szCs w:val="34"/>
        </w:rPr>
      </w:pPr>
      <w:r w:rsidRPr="008261F4">
        <w:rPr>
          <w:sz w:val="34"/>
          <w:szCs w:val="34"/>
        </w:rPr>
        <w:t>Zamieszczone zdjęcia, tabele i rysunki muszą być podpisane.</w:t>
      </w:r>
    </w:p>
    <w:p w14:paraId="65A67BB2" w14:textId="77777777" w:rsidR="007F30FA" w:rsidRPr="008261F4" w:rsidRDefault="007F30FA" w:rsidP="007F30FA">
      <w:pPr>
        <w:pStyle w:val="Akapitzlist"/>
        <w:numPr>
          <w:ilvl w:val="0"/>
          <w:numId w:val="1"/>
        </w:numPr>
        <w:ind w:left="426"/>
        <w:jc w:val="both"/>
        <w:rPr>
          <w:sz w:val="34"/>
          <w:szCs w:val="34"/>
        </w:rPr>
      </w:pPr>
      <w:r w:rsidRPr="008261F4">
        <w:rPr>
          <w:sz w:val="34"/>
          <w:szCs w:val="34"/>
        </w:rPr>
        <w:t xml:space="preserve">Wykorzystane materiały źródłowe powinny mieć swoje odnośniki </w:t>
      </w:r>
      <w:r>
        <w:rPr>
          <w:sz w:val="34"/>
          <w:szCs w:val="34"/>
        </w:rPr>
        <w:br/>
      </w:r>
      <w:r w:rsidRPr="008261F4">
        <w:rPr>
          <w:sz w:val="34"/>
          <w:szCs w:val="34"/>
        </w:rPr>
        <w:t>w prezentacji, np.</w:t>
      </w:r>
    </w:p>
    <w:p w14:paraId="3EE44EE7" w14:textId="77777777" w:rsidR="007F30FA" w:rsidRPr="008261F4" w:rsidRDefault="007F30FA" w:rsidP="007F30FA">
      <w:pPr>
        <w:pStyle w:val="Akapitzlist"/>
        <w:numPr>
          <w:ilvl w:val="0"/>
          <w:numId w:val="2"/>
        </w:numPr>
        <w:jc w:val="both"/>
        <w:rPr>
          <w:sz w:val="34"/>
          <w:szCs w:val="34"/>
        </w:rPr>
      </w:pPr>
      <w:r w:rsidRPr="008261F4">
        <w:rPr>
          <w:sz w:val="34"/>
          <w:szCs w:val="34"/>
        </w:rPr>
        <w:t xml:space="preserve">strona internetowa, np. </w:t>
      </w:r>
      <w:r w:rsidRPr="008261F4">
        <w:rPr>
          <w:rFonts w:cs="Arial"/>
          <w:sz w:val="34"/>
          <w:szCs w:val="34"/>
        </w:rPr>
        <w:t>Główny Inspektorat Ochrony Środowiska, https://www.gios.gov.pl/pl/stan-srodowiska/pms,</w:t>
      </w:r>
    </w:p>
    <w:p w14:paraId="57B3DBB1" w14:textId="77777777" w:rsidR="007F30FA" w:rsidRPr="008261F4" w:rsidRDefault="007F30FA" w:rsidP="007F30FA">
      <w:pPr>
        <w:pStyle w:val="Akapitzlist"/>
        <w:numPr>
          <w:ilvl w:val="0"/>
          <w:numId w:val="2"/>
        </w:numPr>
        <w:jc w:val="both"/>
        <w:rPr>
          <w:sz w:val="34"/>
          <w:szCs w:val="34"/>
        </w:rPr>
      </w:pPr>
      <w:r w:rsidRPr="008261F4">
        <w:rPr>
          <w:sz w:val="34"/>
          <w:szCs w:val="34"/>
        </w:rPr>
        <w:t xml:space="preserve">pozycje książkowe, np. </w:t>
      </w:r>
      <w:r w:rsidRPr="008261F4">
        <w:rPr>
          <w:rFonts w:cs="Arial"/>
          <w:sz w:val="34"/>
          <w:szCs w:val="34"/>
        </w:rPr>
        <w:t>Rosik-</w:t>
      </w:r>
      <w:proofErr w:type="spellStart"/>
      <w:r w:rsidRPr="008261F4">
        <w:rPr>
          <w:rFonts w:cs="Arial"/>
          <w:sz w:val="34"/>
          <w:szCs w:val="34"/>
        </w:rPr>
        <w:t>Dulewska</w:t>
      </w:r>
      <w:proofErr w:type="spellEnd"/>
      <w:r w:rsidRPr="008261F4">
        <w:rPr>
          <w:rFonts w:cs="Arial"/>
          <w:sz w:val="34"/>
          <w:szCs w:val="34"/>
        </w:rPr>
        <w:t xml:space="preserve"> Cz., Podstawy gospodarki odpadami, Wyd. PWN, 2015 r.</w:t>
      </w:r>
    </w:p>
    <w:p w14:paraId="2A000518" w14:textId="77777777" w:rsidR="007F30FA" w:rsidRPr="008261F4" w:rsidRDefault="007F30FA" w:rsidP="007F30FA">
      <w:pPr>
        <w:pStyle w:val="Akapitzlist"/>
        <w:numPr>
          <w:ilvl w:val="0"/>
          <w:numId w:val="1"/>
        </w:numPr>
        <w:ind w:left="426"/>
        <w:jc w:val="both"/>
        <w:rPr>
          <w:sz w:val="34"/>
          <w:szCs w:val="34"/>
        </w:rPr>
      </w:pPr>
      <w:r w:rsidRPr="008261F4">
        <w:rPr>
          <w:sz w:val="34"/>
          <w:szCs w:val="34"/>
        </w:rPr>
        <w:t>Spis źródeł literaturowych powinien być podany łącznie na koniec prezentacji.</w:t>
      </w:r>
    </w:p>
    <w:p w14:paraId="5DD043DB" w14:textId="77777777" w:rsidR="007F30FA" w:rsidRPr="008261F4" w:rsidRDefault="007F30FA" w:rsidP="007F30FA">
      <w:pPr>
        <w:ind w:left="786"/>
        <w:jc w:val="both"/>
        <w:rPr>
          <w:sz w:val="34"/>
          <w:szCs w:val="34"/>
        </w:rPr>
      </w:pPr>
    </w:p>
    <w:p w14:paraId="19C8161B" w14:textId="77777777" w:rsidR="007F30FA" w:rsidRPr="008261F4" w:rsidRDefault="007F30FA" w:rsidP="007F30FA">
      <w:pPr>
        <w:jc w:val="both"/>
        <w:rPr>
          <w:sz w:val="34"/>
          <w:szCs w:val="34"/>
        </w:rPr>
      </w:pPr>
    </w:p>
    <w:p w14:paraId="2C04D2B7" w14:textId="378DC159" w:rsidR="007F30FA" w:rsidRPr="008261F4" w:rsidRDefault="007F30FA" w:rsidP="007F30FA">
      <w:pPr>
        <w:rPr>
          <w:sz w:val="34"/>
          <w:szCs w:val="34"/>
        </w:rPr>
      </w:pPr>
    </w:p>
    <w:sectPr w:rsidR="007F30FA" w:rsidRPr="008261F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970F1B"/>
    <w:multiLevelType w:val="hybridMultilevel"/>
    <w:tmpl w:val="472CEC68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6B4C21D2"/>
    <w:multiLevelType w:val="hybridMultilevel"/>
    <w:tmpl w:val="9E48A2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334E0C"/>
    <w:multiLevelType w:val="hybridMultilevel"/>
    <w:tmpl w:val="9E48A2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5867378">
    <w:abstractNumId w:val="1"/>
  </w:num>
  <w:num w:numId="2" w16cid:durableId="674383476">
    <w:abstractNumId w:val="0"/>
  </w:num>
  <w:num w:numId="3" w16cid:durableId="9274200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NzYwMDI0MjE2MDZW0lEKTi0uzszPAykwrAUAfmLSCCwAAAA="/>
  </w:docVars>
  <w:rsids>
    <w:rsidRoot w:val="007F30FA"/>
    <w:rsid w:val="00130CC4"/>
    <w:rsid w:val="0028747E"/>
    <w:rsid w:val="002D0499"/>
    <w:rsid w:val="006E7EA5"/>
    <w:rsid w:val="007F30FA"/>
    <w:rsid w:val="009A362B"/>
    <w:rsid w:val="00A25E3A"/>
    <w:rsid w:val="00C02C0A"/>
    <w:rsid w:val="00D40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A60DBD"/>
  <w15:docId w15:val="{2732C22A-AD8D-4E0D-BD06-C281410C8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30F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F30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7</Words>
  <Characters>698</Characters>
  <Application>Microsoft Office Word</Application>
  <DocSecurity>0</DocSecurity>
  <Lines>23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.kapelewska</dc:creator>
  <cp:lastModifiedBy>Urszula Klekotka</cp:lastModifiedBy>
  <cp:revision>4</cp:revision>
  <cp:lastPrinted>2024-10-30T08:40:00Z</cp:lastPrinted>
  <dcterms:created xsi:type="dcterms:W3CDTF">2023-10-27T09:36:00Z</dcterms:created>
  <dcterms:modified xsi:type="dcterms:W3CDTF">2025-09-1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e22ace33a0671968c47bc7bc9bdcd147e3c7e18e1aa5d30b682dc6c8f51593</vt:lpwstr>
  </property>
</Properties>
</file>